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f81e1f6258a089962794cace47badbfb81864e6"/>
    <w:p>
      <w:pPr>
        <w:pStyle w:val="Heading1"/>
      </w:pPr>
      <w:r>
        <w:t xml:space="preserve">COVER LETTER FOR MIDWIFE POSITION IN CHINA SHANGHAI</w:t>
      </w:r>
    </w:p>
    <w:p>
      <w:pPr>
        <w:pStyle w:val="FirstParagraph"/>
      </w:pPr>
      <w:r>
        <w:t xml:space="preserve">Dear [Hiring Manager's Name or "Recruitment Team"],</w:t>
      </w:r>
    </w:p>
    <w:p>
      <w:pPr>
        <w:pStyle w:val="BodyText"/>
      </w:pPr>
      <w:r>
        <w:t xml:space="preserve">I am writing to express my enthusiastic interest in the Midwife position at [Hospital/Healthcare Institution Name] in China Shanghai. As a dedicated and experienced midwife with a passion for maternal and neonatal care, I am eager to contribute my skills and expertise to support the healthcare needs of women and families in one of China’s most dynamic cities. This opportunity aligns perfectly with my professional goals, as I have always been inspired by the cultural richness and advanced healthcare systems in Shanghai, which make it an ideal location for a midwife to thrive.</w:t>
      </w:r>
    </w:p>
    <w:bookmarkStart w:id="20" w:name="professional-background-and-expertise"/>
    <w:p>
      <w:pPr>
        <w:pStyle w:val="Heading2"/>
      </w:pPr>
      <w:r>
        <w:t xml:space="preserve">Professional Background and Expertise</w:t>
      </w:r>
    </w:p>
    <w:p>
      <w:pPr>
        <w:pStyle w:val="FirstParagraph"/>
      </w:pPr>
      <w:r>
        <w:t xml:space="preserve">With [X years] of experience in midwifery, I have developed a comprehensive understanding of prenatal, intrapartum, and postpartum care. My career has been guided by a commitment to providing compassionate, evidence-based care to women during one of the most transformative periods of their lives. Whether assisting in natural childbirth or collaborating with medical teams for high-risk pregnancies, I prioritize the well-being of both mothers and newborns while fostering trust and empowerment.</w:t>
      </w:r>
    </w:p>
    <w:p>
      <w:pPr>
        <w:pStyle w:val="BodyText"/>
      </w:pPr>
      <w:r>
        <w:t xml:space="preserve">My qualifications include [mention specific certifications, e.g., "a degree in Midwifery from [University Name]" or "registration with the [Country’s] Nursing and Midwifery Council"]. I am also proficient in modern obstetric practices, including fetal monitoring, labor management, and postnatal care. Additionally, I have completed specialized training in [specific areas such as "neonatal resuscitation," "antenatal education," or "cultural competence in diverse healthcare settings"], which has prepared me to adapt to the unique needs of patients in China Shanghai.</w:t>
      </w:r>
    </w:p>
    <w:bookmarkEnd w:id="20"/>
    <w:bookmarkStart w:id="21" w:name="why-china-shanghai"/>
    <w:p>
      <w:pPr>
        <w:pStyle w:val="Heading2"/>
      </w:pPr>
      <w:r>
        <w:t xml:space="preserve">Why China Shanghai?</w:t>
      </w:r>
    </w:p>
    <w:p>
      <w:pPr>
        <w:pStyle w:val="FirstParagraph"/>
      </w:pPr>
      <w:r>
        <w:t xml:space="preserve">China Shanghai is a city renowned for its cutting-edge medical facilities, vibrant cultural heritage, and progressive approach to healthcare. The demand for skilled midwives in this region is growing as more families seek personalized, high-quality care during pregnancy and childbirth. I am particularly drawn to the opportunity to work within a healthcare system that values innovation while respecting traditional practices. Shanghai’s emphasis on maternal health initiatives and its multicultural environment make it an ideal place for a midwife to contribute meaningfully.</w:t>
      </w:r>
    </w:p>
    <w:p>
      <w:pPr>
        <w:pStyle w:val="BodyText"/>
      </w:pPr>
      <w:r>
        <w:t xml:space="preserve">Having studied the healthcare landscape in China, I understand the importance of integrating Western medical techniques with local traditions. For example, many families in Shanghai appreciate holistic approaches that combine modern obstetric care with practices such as postpartum Chinese medicine or family-centered delivery. My adaptability and open-mindedness enable me to bridge these perspectives, ensuring that patients receive culturally sensitive and effective care.</w:t>
      </w:r>
    </w:p>
    <w:bookmarkEnd w:id="21"/>
    <w:bookmarkStart w:id="22" w:name="skills-and-values"/>
    <w:p>
      <w:pPr>
        <w:pStyle w:val="Heading2"/>
      </w:pPr>
      <w:r>
        <w:t xml:space="preserve">Skills and Values</w:t>
      </w:r>
    </w:p>
    <w:p>
      <w:pPr>
        <w:pStyle w:val="FirstParagraph"/>
      </w:pPr>
      <w:r>
        <w:t xml:space="preserve">As a midwife, I bring a unique blend of technical expertise, emotional intelligence, and cultural awareness. My strong communication skills allow me to build rapport with patients from diverse backgrounds, while my ability to remain calm under pressure ensures that I can manage high-stress situations with confidence. I am also deeply committed to continuous learning and have stayed updated on advancements in midwifery through professional development courses and conferences.</w:t>
      </w:r>
    </w:p>
    <w:p>
      <w:pPr>
        <w:pStyle w:val="BodyText"/>
      </w:pPr>
      <w:r>
        <w:t xml:space="preserve">One of my core values is the belief that every woman deserves a safe, empowering birth experience. In my previous roles, I have worked closely with families to create personalized birth plans, advocate for their preferences, and provide education on postnatal care. This patient-centered approach has consistently led to positive outcomes and strong patient satisfaction. I am also passionate about community health initiatives, such as organizing prenatal workshops and promoting breastfeeding education—efforts that align with the goals of healthcare providers in Shanghai.</w:t>
      </w:r>
    </w:p>
    <w:bookmarkEnd w:id="22"/>
    <w:bookmarkStart w:id="23" w:name="adaptability-and-cultural-fit"/>
    <w:p>
      <w:pPr>
        <w:pStyle w:val="Heading2"/>
      </w:pPr>
      <w:r>
        <w:t xml:space="preserve">Adaptability and Cultural Fit</w:t>
      </w:r>
    </w:p>
    <w:p>
      <w:pPr>
        <w:pStyle w:val="FirstParagraph"/>
      </w:pPr>
      <w:r>
        <w:t xml:space="preserve">Living and working in China Shanghai would be a rewarding challenge, as it requires navigating a new cultural and professional environment. I have experience working in multicultural teams and am confident in my ability to adapt to the local healthcare system. For instance, I have studied the structure of China’s healthcare network, including the role of public hospitals like [mention specific hospitals if applicable] and private clinics that cater to both local and international patients. This knowledge enables me to understand how midwives collaborate with obstetricians, nurses, and other specialists in this setting.</w:t>
      </w:r>
    </w:p>
    <w:p>
      <w:pPr>
        <w:pStyle w:val="BodyText"/>
      </w:pPr>
      <w:r>
        <w:t xml:space="preserve">Moreover, I am committed to learning Mandarin or improving my language skills to better connect with patients and colleagues. I believe that effective communication is the foundation of trust in healthcare, and I am eager to contribute to a team where collaboration and mutual respect are prioritized.</w:t>
      </w:r>
    </w:p>
    <w:bookmarkEnd w:id="23"/>
    <w:bookmarkStart w:id="24" w:name="conclusion"/>
    <w:p>
      <w:pPr>
        <w:pStyle w:val="Heading2"/>
      </w:pPr>
      <w:r>
        <w:t xml:space="preserve">Conclusion</w:t>
      </w:r>
    </w:p>
    <w:p>
      <w:pPr>
        <w:pStyle w:val="FirstParagraph"/>
      </w:pPr>
      <w:r>
        <w:t xml:space="preserve">In conclusion, I am excited about the possibility of joining [Hospital/Healthcare Institution Name] as a midwife in China Shanghai. My experience, skills, and passion for maternal care make me an ideal candidate to support your mission of providing exceptional healthcare services to women and families. I am confident that my dedication to excellence, cultural adaptability, and commitment to patient-centered care will allow me to contribute meaningfully to your team.</w:t>
      </w:r>
    </w:p>
    <w:p>
      <w:pPr>
        <w:pStyle w:val="BodyText"/>
      </w:pPr>
      <w:r>
        <w:t xml:space="preserve">Thank you for considering my application. I would welcome the opportunity to discuss how my background and goals align with the need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China Shanghai</dc:title>
  <dc:creator/>
  <dc:language>en</dc:language>
  <cp:keywords/>
  <dcterms:created xsi:type="dcterms:W3CDTF">2025-12-11T17:24:31Z</dcterms:created>
  <dcterms:modified xsi:type="dcterms:W3CDTF">2025-12-11T17:24:31Z</dcterms:modified>
</cp:coreProperties>
</file>

<file path=docProps/custom.xml><?xml version="1.0" encoding="utf-8"?>
<Properties xmlns="http://schemas.openxmlformats.org/officeDocument/2006/custom-properties" xmlns:vt="http://schemas.openxmlformats.org/officeDocument/2006/docPropsVTypes"/>
</file>